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nuances de noir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cyclamen aldehyde, ROSE KETONE-3.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3-95-7</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194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Repr. 2, H361</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3-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7378-68-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60-70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Irrit. 2, H315</w:t>
              <w:br/>
              <w:t>Skin Sens. 1A, H317</w:t>
              <w:br/>
              <w:t>Aquatic Acute 1, H400</w:t>
              <w:br/>
              <w:t>Aquatic Chronic 1, H410</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Dispositivi di protezione individua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zione respiratoria</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zione respiratoria</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o di ventilazione insufficiente, usare un apparecchio respiratorio adatt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Cipro. Floreale. Pel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yclamen aldehyde (103-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000 – 5000 mg/kg di peso corporeo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5000 mg/kg di peso corporeo Animal: ra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yclamen aldehyde (103-95-7)</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5 mg/kg di peso corporeo Animal: rat, Animal sex: male, Guideline: OECD Guideline 415 [One-Generation Reproduction Toxicity Study (before 9 October 2017)]</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25 mg/kg di peso corporeo Animal: rat, Animal sex: female, Guideline: OECD Guideline 415 [One-Generation Reproduction Toxicity Study (before 9 October 2017)]</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nuances de noir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yclamen aldehyde (103-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1,42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2,49 mg/l Test organisms (speci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nuances de noir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yclamen aldehyde (103-9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3-cyclohexen-1-yl)-2-buten-1-one (57378-68-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cyclamen aldehyde, ROSE KETONE-3.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2/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2/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nuances de noir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nuances de noir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2/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8A001A4-04FD-4919-9C94-78E8DBC1F128}"/>
</file>

<file path=customXml/itemProps3.xml><?xml version="1.0" encoding="utf-8"?>
<ds:datastoreItem xmlns:ds="http://schemas.openxmlformats.org/officeDocument/2006/customXml" ds:itemID="{C59870EB-E4D3-44BE-8F5B-6554A54B257F}"/>
</file>

<file path=customXml/itemProps4.xml><?xml version="1.0" encoding="utf-8"?>
<ds:datastoreItem xmlns:ds="http://schemas.openxmlformats.org/officeDocument/2006/customXml" ds:itemID="{DAF30850-6633-443A-89B3-A76F27C9C991}"/>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